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56DB1" w14:textId="542566D9" w:rsidR="00C1037A" w:rsidRPr="00113A47" w:rsidRDefault="00C1037A" w:rsidP="00C1037A">
      <w:pPr>
        <w:pStyle w:val="BodyText"/>
        <w:rPr>
          <w:rFonts w:ascii="Cambria" w:hAnsi="Cambria" w:cs="Arial"/>
          <w:sz w:val="38"/>
          <w:szCs w:val="18"/>
        </w:rPr>
      </w:pPr>
      <w:r w:rsidRPr="00113A47">
        <w:rPr>
          <w:rFonts w:ascii="Cambria" w:hAnsi="Cambria" w:cs="Arial"/>
          <w:sz w:val="38"/>
          <w:szCs w:val="18"/>
        </w:rPr>
        <w:t xml:space="preserve">This is a guide </w:t>
      </w:r>
      <w:r w:rsidR="001B33A9">
        <w:rPr>
          <w:rFonts w:ascii="Cambria" w:hAnsi="Cambria" w:cs="Arial"/>
          <w:sz w:val="38"/>
          <w:szCs w:val="18"/>
        </w:rPr>
        <w:t xml:space="preserve">intended </w:t>
      </w:r>
      <w:r w:rsidRPr="00113A47">
        <w:rPr>
          <w:rFonts w:ascii="Cambria" w:hAnsi="Cambria" w:cs="Arial"/>
          <w:sz w:val="38"/>
          <w:szCs w:val="18"/>
        </w:rPr>
        <w:t xml:space="preserve">to help you </w:t>
      </w:r>
      <w:r w:rsidR="001B33A9">
        <w:rPr>
          <w:rFonts w:ascii="Cambria" w:hAnsi="Cambria" w:cs="Arial"/>
          <w:sz w:val="38"/>
          <w:szCs w:val="18"/>
        </w:rPr>
        <w:t>draft</w:t>
      </w:r>
      <w:r w:rsidRPr="00113A47">
        <w:rPr>
          <w:rFonts w:ascii="Cambria" w:hAnsi="Cambria" w:cs="Arial"/>
          <w:sz w:val="38"/>
          <w:szCs w:val="18"/>
        </w:rPr>
        <w:t xml:space="preserve"> the project proposal.</w:t>
      </w:r>
    </w:p>
    <w:p w14:paraId="1CCDFBC4" w14:textId="77777777" w:rsidR="00C1037A" w:rsidRPr="00113A47" w:rsidRDefault="00C1037A" w:rsidP="00C1037A">
      <w:pPr>
        <w:pStyle w:val="BodyText"/>
        <w:rPr>
          <w:rFonts w:ascii="Cambria" w:hAnsi="Cambria" w:cs="Arial"/>
          <w:sz w:val="38"/>
          <w:szCs w:val="18"/>
        </w:rPr>
      </w:pPr>
    </w:p>
    <w:p w14:paraId="2540473A" w14:textId="56A8E5EF" w:rsidR="00C1037A" w:rsidRPr="00113A47" w:rsidRDefault="00C1037A" w:rsidP="00C1037A">
      <w:pPr>
        <w:pStyle w:val="BodyText"/>
        <w:rPr>
          <w:rFonts w:ascii="Cambria" w:hAnsi="Cambria" w:cs="Arial"/>
          <w:sz w:val="38"/>
          <w:szCs w:val="18"/>
        </w:rPr>
      </w:pPr>
      <w:r w:rsidRPr="00113A47">
        <w:rPr>
          <w:rFonts w:ascii="Cambria" w:hAnsi="Cambria" w:cs="Arial"/>
          <w:sz w:val="38"/>
          <w:szCs w:val="18"/>
        </w:rPr>
        <w:t xml:space="preserve">You </w:t>
      </w:r>
      <w:r w:rsidR="001B33A9">
        <w:rPr>
          <w:rFonts w:ascii="Cambria" w:hAnsi="Cambria" w:cs="Arial"/>
          <w:sz w:val="38"/>
          <w:szCs w:val="18"/>
        </w:rPr>
        <w:t>must</w:t>
      </w:r>
      <w:r w:rsidRPr="00113A47">
        <w:rPr>
          <w:rFonts w:ascii="Cambria" w:hAnsi="Cambria" w:cs="Arial"/>
          <w:sz w:val="38"/>
          <w:szCs w:val="18"/>
        </w:rPr>
        <w:t xml:space="preserve"> replace any text between “&lt;” and “&gt;”.</w:t>
      </w:r>
    </w:p>
    <w:p w14:paraId="2DF93850" w14:textId="20149DFC" w:rsidR="00C1037A" w:rsidRPr="00113A47" w:rsidRDefault="00C1037A" w:rsidP="00C1037A">
      <w:pPr>
        <w:pStyle w:val="BodyText"/>
        <w:rPr>
          <w:rFonts w:ascii="Cambria" w:hAnsi="Cambria" w:cs="Arial"/>
          <w:sz w:val="38"/>
          <w:szCs w:val="18"/>
        </w:rPr>
      </w:pPr>
      <w:r w:rsidRPr="00113A47">
        <w:rPr>
          <w:rFonts w:ascii="Cambria" w:hAnsi="Cambria" w:cs="Arial"/>
          <w:sz w:val="38"/>
          <w:szCs w:val="18"/>
        </w:rPr>
        <w:t xml:space="preserve">Any other text is </w:t>
      </w:r>
      <w:r w:rsidR="001B33A9">
        <w:rPr>
          <w:rFonts w:ascii="Cambria" w:hAnsi="Cambria" w:cs="Arial"/>
          <w:sz w:val="38"/>
          <w:szCs w:val="18"/>
        </w:rPr>
        <w:t>provided</w:t>
      </w:r>
      <w:r w:rsidRPr="00113A47">
        <w:rPr>
          <w:rFonts w:ascii="Cambria" w:hAnsi="Cambria" w:cs="Arial"/>
          <w:sz w:val="38"/>
          <w:szCs w:val="18"/>
        </w:rPr>
        <w:t xml:space="preserve"> as an example.</w:t>
      </w:r>
    </w:p>
    <w:p w14:paraId="4CF23066" w14:textId="77777777" w:rsidR="00C1037A" w:rsidRPr="00113A47" w:rsidRDefault="00C1037A" w:rsidP="00C1037A">
      <w:pPr>
        <w:pStyle w:val="BodyText"/>
        <w:rPr>
          <w:rFonts w:ascii="Cambria" w:hAnsi="Cambria" w:cs="Arial"/>
          <w:sz w:val="38"/>
          <w:szCs w:val="18"/>
        </w:rPr>
      </w:pPr>
    </w:p>
    <w:p w14:paraId="0237A302" w14:textId="419D2BDE" w:rsidR="009666BB" w:rsidRDefault="005A6FC4" w:rsidP="00C1037A">
      <w:pPr>
        <w:pStyle w:val="BodyText"/>
        <w:rPr>
          <w:rFonts w:ascii="Arial" w:hAnsi="Arial" w:cs="Arial"/>
          <w:sz w:val="40"/>
        </w:rPr>
      </w:pPr>
      <w:r>
        <w:rPr>
          <w:rFonts w:ascii="Cambria" w:hAnsi="Cambria" w:cs="Arial"/>
          <w:sz w:val="38"/>
          <w:szCs w:val="18"/>
        </w:rPr>
        <w:t xml:space="preserve">Feel free to </w:t>
      </w:r>
      <w:r w:rsidR="00C1037A" w:rsidRPr="00113A47">
        <w:rPr>
          <w:rFonts w:ascii="Cambria" w:hAnsi="Cambria" w:cs="Arial"/>
          <w:sz w:val="38"/>
          <w:szCs w:val="18"/>
        </w:rPr>
        <w:t>ask any question</w:t>
      </w:r>
      <w:r w:rsidR="009C76D9">
        <w:rPr>
          <w:rFonts w:ascii="Cambria" w:hAnsi="Cambria" w:cs="Arial"/>
          <w:sz w:val="38"/>
          <w:szCs w:val="18"/>
        </w:rPr>
        <w:t>s</w:t>
      </w:r>
      <w:r>
        <w:rPr>
          <w:rFonts w:ascii="Cambria" w:hAnsi="Cambria" w:cs="Arial"/>
          <w:sz w:val="38"/>
          <w:szCs w:val="18"/>
        </w:rPr>
        <w:t>.</w:t>
      </w:r>
      <w:r w:rsidRPr="00113A47">
        <w:rPr>
          <w:rFonts w:ascii="Cambria" w:hAnsi="Cambria" w:cs="Arial"/>
          <w:sz w:val="38"/>
          <w:szCs w:val="18"/>
        </w:rPr>
        <w:t xml:space="preserve"> </w:t>
      </w:r>
      <w:r w:rsidR="00C1037A" w:rsidRPr="00113A47">
        <w:rPr>
          <w:rFonts w:ascii="Cambria" w:hAnsi="Cambria" w:cs="Arial"/>
          <w:sz w:val="38"/>
          <w:szCs w:val="18"/>
        </w:rPr>
        <w:br/>
      </w:r>
      <w:r w:rsidR="00C1037A" w:rsidRPr="00C1037A">
        <w:rPr>
          <w:rFonts w:ascii="Arial" w:hAnsi="Arial" w:cs="Arial"/>
          <w:sz w:val="38"/>
          <w:szCs w:val="18"/>
        </w:rPr>
        <w:br w:type="page"/>
      </w:r>
      <w:r w:rsidR="009666BB">
        <w:rPr>
          <w:rFonts w:ascii="Arial" w:hAnsi="Arial" w:cs="Arial"/>
          <w:sz w:val="40"/>
        </w:rPr>
        <w:lastRenderedPageBreak/>
        <w:t xml:space="preserve">Proposal </w:t>
      </w:r>
    </w:p>
    <w:p w14:paraId="2B75310F" w14:textId="77777777" w:rsidR="009666BB" w:rsidRDefault="009666BB">
      <w:pPr>
        <w:pStyle w:val="BodyText"/>
        <w:jc w:val="center"/>
        <w:rPr>
          <w:rFonts w:ascii="Arial" w:hAnsi="Arial" w:cs="Arial"/>
          <w:sz w:val="40"/>
        </w:rPr>
      </w:pPr>
    </w:p>
    <w:p w14:paraId="49E7E22B" w14:textId="438A1A6C" w:rsidR="009666BB" w:rsidRDefault="00A93033">
      <w:pPr>
        <w:pStyle w:val="BodyText"/>
        <w:jc w:val="center"/>
        <w:rPr>
          <w:rFonts w:ascii="Arial" w:hAnsi="Arial" w:cs="Arial"/>
          <w:sz w:val="40"/>
        </w:rPr>
      </w:pPr>
      <w:r>
        <w:rPr>
          <w:rFonts w:ascii="Arial" w:hAnsi="Arial" w:cs="Arial"/>
          <w:sz w:val="40"/>
        </w:rPr>
        <w:t>Playlist Finder</w:t>
      </w:r>
      <w:r w:rsidR="00001F6B">
        <w:rPr>
          <w:rFonts w:ascii="Arial" w:hAnsi="Arial" w:cs="Arial"/>
          <w:sz w:val="40"/>
        </w:rPr>
        <w:t xml:space="preserve"> and Music Social Media</w:t>
      </w:r>
    </w:p>
    <w:p w14:paraId="5FDC74AB" w14:textId="77777777" w:rsidR="009666BB" w:rsidRDefault="009666BB">
      <w:pPr>
        <w:jc w:val="center"/>
        <w:rPr>
          <w:rFonts w:ascii="Arial" w:hAnsi="Arial" w:cs="Arial"/>
          <w:sz w:val="40"/>
        </w:rPr>
      </w:pPr>
    </w:p>
    <w:p w14:paraId="27D22289" w14:textId="77777777" w:rsidR="00CD0CBE" w:rsidRDefault="00A93033">
      <w:pPr>
        <w:pStyle w:val="BodyText"/>
        <w:jc w:val="center"/>
        <w:rPr>
          <w:rFonts w:ascii="Arial" w:hAnsi="Arial" w:cs="Arial"/>
          <w:sz w:val="40"/>
        </w:rPr>
      </w:pPr>
      <w:r>
        <w:rPr>
          <w:rFonts w:ascii="Arial" w:hAnsi="Arial" w:cs="Arial"/>
          <w:sz w:val="40"/>
        </w:rPr>
        <w:t>Allegra Papera</w:t>
      </w:r>
    </w:p>
    <w:p w14:paraId="1C984010" w14:textId="77777777" w:rsidR="00CD0CBE" w:rsidRDefault="00A93033">
      <w:pPr>
        <w:pStyle w:val="BodyText"/>
        <w:jc w:val="center"/>
        <w:rPr>
          <w:rFonts w:ascii="Arial" w:hAnsi="Arial" w:cs="Arial"/>
          <w:sz w:val="40"/>
        </w:rPr>
      </w:pPr>
      <w:r>
        <w:rPr>
          <w:rFonts w:ascii="Arial" w:hAnsi="Arial" w:cs="Arial"/>
          <w:sz w:val="40"/>
        </w:rPr>
        <w:t>Grant Yaniv</w:t>
      </w:r>
    </w:p>
    <w:p w14:paraId="2774B74A" w14:textId="061CDEB4" w:rsidR="009666BB" w:rsidRDefault="00A93033">
      <w:pPr>
        <w:pStyle w:val="BodyText"/>
        <w:jc w:val="center"/>
        <w:rPr>
          <w:rFonts w:ascii="Arial" w:hAnsi="Arial" w:cs="Arial"/>
          <w:sz w:val="40"/>
        </w:rPr>
      </w:pPr>
      <w:r>
        <w:rPr>
          <w:rFonts w:ascii="Arial" w:hAnsi="Arial" w:cs="Arial"/>
          <w:sz w:val="40"/>
        </w:rPr>
        <w:t>Yasir Nemat</w:t>
      </w:r>
    </w:p>
    <w:p w14:paraId="2A850011" w14:textId="77777777" w:rsidR="009666BB" w:rsidRDefault="009666BB">
      <w:pPr>
        <w:pStyle w:val="BodyText"/>
        <w:jc w:val="center"/>
        <w:rPr>
          <w:rFonts w:ascii="Arial" w:hAnsi="Arial" w:cs="Arial"/>
          <w:sz w:val="40"/>
        </w:rPr>
      </w:pPr>
    </w:p>
    <w:p w14:paraId="4B6065F1" w14:textId="67DC1B02" w:rsidR="009666BB" w:rsidRDefault="009666BB" w:rsidP="00CA5209">
      <w:pPr>
        <w:pStyle w:val="BodyText"/>
        <w:jc w:val="center"/>
        <w:rPr>
          <w:rFonts w:ascii="Arial" w:hAnsi="Arial" w:cs="Arial"/>
          <w:sz w:val="40"/>
        </w:rPr>
      </w:pPr>
      <w:r>
        <w:rPr>
          <w:rFonts w:ascii="Arial" w:hAnsi="Arial" w:cs="Arial"/>
          <w:sz w:val="40"/>
        </w:rPr>
        <w:t xml:space="preserve">Advisor: </w:t>
      </w:r>
      <w:r w:rsidR="00A93033">
        <w:rPr>
          <w:rFonts w:ascii="Arial" w:hAnsi="Arial" w:cs="Arial"/>
          <w:sz w:val="40"/>
        </w:rPr>
        <w:t>Professor Aguiar</w:t>
      </w:r>
    </w:p>
    <w:p w14:paraId="4C339941" w14:textId="77777777" w:rsidR="009666BB" w:rsidRDefault="009666BB">
      <w:pPr>
        <w:pStyle w:val="BodyText"/>
        <w:jc w:val="center"/>
        <w:rPr>
          <w:rFonts w:ascii="Arial" w:hAnsi="Arial" w:cs="Arial"/>
          <w:sz w:val="40"/>
        </w:rPr>
      </w:pPr>
    </w:p>
    <w:p w14:paraId="728B301F" w14:textId="77777777" w:rsidR="009666BB" w:rsidRDefault="009666BB">
      <w:pPr>
        <w:pStyle w:val="BodyText"/>
        <w:jc w:val="center"/>
        <w:rPr>
          <w:rFonts w:ascii="Arial" w:hAnsi="Arial" w:cs="Arial"/>
          <w:sz w:val="40"/>
        </w:rPr>
      </w:pPr>
      <w:r>
        <w:rPr>
          <w:rFonts w:ascii="Arial" w:hAnsi="Arial" w:cs="Arial"/>
          <w:sz w:val="40"/>
        </w:rPr>
        <w:t>Submitted in partial fulfillment</w:t>
      </w:r>
    </w:p>
    <w:p w14:paraId="60C20979" w14:textId="77777777" w:rsidR="009666BB" w:rsidRDefault="009666BB">
      <w:pPr>
        <w:pStyle w:val="BodyText"/>
        <w:jc w:val="center"/>
        <w:rPr>
          <w:rFonts w:ascii="Arial" w:hAnsi="Arial" w:cs="Arial"/>
          <w:sz w:val="40"/>
        </w:rPr>
      </w:pPr>
      <w:r>
        <w:rPr>
          <w:rFonts w:ascii="Arial" w:hAnsi="Arial" w:cs="Arial"/>
          <w:sz w:val="40"/>
        </w:rPr>
        <w:t xml:space="preserve">Of the requirements of </w:t>
      </w:r>
      <w:r w:rsidR="00D839F2">
        <w:rPr>
          <w:rFonts w:ascii="Arial" w:hAnsi="Arial" w:cs="Arial"/>
          <w:sz w:val="40"/>
        </w:rPr>
        <w:t>CSC-431</w:t>
      </w:r>
    </w:p>
    <w:p w14:paraId="0EF25CAC" w14:textId="77777777" w:rsidR="009666BB" w:rsidRDefault="00CA5209" w:rsidP="00CA5209">
      <w:pPr>
        <w:pStyle w:val="BodyText"/>
        <w:jc w:val="center"/>
        <w:rPr>
          <w:rFonts w:ascii="Arial" w:hAnsi="Arial" w:cs="Arial"/>
          <w:sz w:val="40"/>
        </w:rPr>
      </w:pPr>
      <w:r>
        <w:rPr>
          <w:rFonts w:ascii="Arial" w:hAnsi="Arial" w:cs="Arial"/>
          <w:sz w:val="40"/>
        </w:rPr>
        <w:t>Software Engineering course project</w:t>
      </w:r>
    </w:p>
    <w:p w14:paraId="02D9F3AD" w14:textId="77777777" w:rsidR="009666BB" w:rsidRDefault="009666BB">
      <w:pPr>
        <w:pStyle w:val="BodyText"/>
        <w:jc w:val="center"/>
        <w:rPr>
          <w:rFonts w:ascii="Arial" w:hAnsi="Arial" w:cs="Arial"/>
          <w:sz w:val="40"/>
        </w:rPr>
      </w:pPr>
    </w:p>
    <w:p w14:paraId="7E65E85E" w14:textId="55EC538B" w:rsidR="009666BB" w:rsidRDefault="00CD0CBE">
      <w:pPr>
        <w:jc w:val="center"/>
      </w:pPr>
      <w:r>
        <w:rPr>
          <w:rFonts w:ascii="Arial" w:hAnsi="Arial" w:cs="Arial"/>
          <w:sz w:val="40"/>
        </w:rPr>
        <w:t>2/11/2021</w:t>
      </w:r>
    </w:p>
    <w:p w14:paraId="26906B05" w14:textId="77777777" w:rsidR="009666BB" w:rsidRDefault="009666BB"/>
    <w:p w14:paraId="0D665598" w14:textId="77777777" w:rsidR="009666BB" w:rsidRDefault="009666BB">
      <w:pPr>
        <w:sectPr w:rsidR="009666BB">
          <w:pgSz w:w="12240" w:h="15840" w:code="1"/>
          <w:pgMar w:top="1440" w:right="1800" w:bottom="1440" w:left="1800" w:header="720" w:footer="720" w:gutter="0"/>
          <w:cols w:space="720"/>
          <w:vAlign w:val="center"/>
          <w:docGrid w:linePitch="360"/>
        </w:sectPr>
      </w:pPr>
    </w:p>
    <w:p w14:paraId="29EE533B" w14:textId="77777777" w:rsidR="009666BB" w:rsidRDefault="009666BB">
      <w:pPr>
        <w:pStyle w:val="Heading1"/>
        <w:jc w:val="center"/>
      </w:pPr>
      <w:r>
        <w:lastRenderedPageBreak/>
        <w:t>Preface</w:t>
      </w:r>
    </w:p>
    <w:p w14:paraId="36FBBBF3" w14:textId="77777777" w:rsidR="006F3C2D" w:rsidRDefault="006F3C2D" w:rsidP="006F3C2D"/>
    <w:p w14:paraId="726637FC" w14:textId="0B29D535" w:rsidR="009666BB" w:rsidRDefault="696B92DE" w:rsidP="009C76D9">
      <w:pPr>
        <w:spacing w:line="480" w:lineRule="auto"/>
        <w:ind w:firstLine="720"/>
        <w:jc w:val="both"/>
      </w:pPr>
      <w:r>
        <w:t xml:space="preserve">This is a proposal for </w:t>
      </w:r>
      <w:r w:rsidR="009C76D9">
        <w:t xml:space="preserve">the </w:t>
      </w:r>
      <w:r w:rsidR="00CD0CBE">
        <w:t>Playlist Finder</w:t>
      </w:r>
      <w:r w:rsidR="00001F6B">
        <w:t xml:space="preserve"> and Music Social Media</w:t>
      </w:r>
      <w:r>
        <w:t xml:space="preserve"> </w:t>
      </w:r>
      <w:r w:rsidR="009C76D9">
        <w:t>p</w:t>
      </w:r>
      <w:r>
        <w:t xml:space="preserve">roject for partial fulfillment </w:t>
      </w:r>
      <w:r w:rsidR="009C76D9">
        <w:t>o</w:t>
      </w:r>
      <w:r>
        <w:t>f the</w:t>
      </w:r>
      <w:r w:rsidR="009C76D9">
        <w:t xml:space="preserve"> </w:t>
      </w:r>
      <w:r>
        <w:t xml:space="preserve">requirements of a Software Engineering course (CSC431) project in the department of Computer Science at </w:t>
      </w:r>
      <w:r w:rsidR="009C76D9">
        <w:t>t</w:t>
      </w:r>
      <w:r>
        <w:t>he University of Miami.</w:t>
      </w:r>
    </w:p>
    <w:p w14:paraId="567EAF2A" w14:textId="77777777" w:rsidR="009666BB" w:rsidRDefault="009666BB" w:rsidP="009C76D9">
      <w:pPr>
        <w:spacing w:line="480" w:lineRule="auto"/>
        <w:ind w:firstLine="720"/>
        <w:jc w:val="both"/>
      </w:pPr>
      <w:r>
        <w:t xml:space="preserve">This proposal provides the scope and context of the project to be undertaken. It details the intended user group and the value that the system will have to them. </w:t>
      </w:r>
    </w:p>
    <w:p w14:paraId="5512B865" w14:textId="0D3841A4" w:rsidR="009666BB" w:rsidRDefault="009666BB" w:rsidP="009C76D9">
      <w:pPr>
        <w:spacing w:line="480" w:lineRule="auto"/>
        <w:ind w:firstLine="720"/>
        <w:jc w:val="both"/>
      </w:pPr>
      <w:r>
        <w:t xml:space="preserve">The intended audience of this document is the </w:t>
      </w:r>
      <w:r w:rsidR="00703430">
        <w:t>course</w:t>
      </w:r>
      <w:r>
        <w:t xml:space="preserve"> </w:t>
      </w:r>
      <w:r w:rsidR="005A6FC4">
        <w:t>professor</w:t>
      </w:r>
      <w:r>
        <w:t xml:space="preserve"> </w:t>
      </w:r>
      <w:r w:rsidR="009C76D9">
        <w:t xml:space="preserve">and teaching assistants </w:t>
      </w:r>
      <w:r>
        <w:t>so that they can determine whether the project should be approved as proposed, approved with modifications, or not approved.</w:t>
      </w:r>
    </w:p>
    <w:p w14:paraId="4A38E83C" w14:textId="77777777" w:rsidR="009666BB" w:rsidRDefault="00703430">
      <w:pPr>
        <w:pStyle w:val="Heading1"/>
        <w:jc w:val="center"/>
      </w:pPr>
      <w:r>
        <w:br w:type="page"/>
      </w:r>
      <w:r w:rsidR="009666BB">
        <w:lastRenderedPageBreak/>
        <w:t>Table of Contents</w:t>
      </w:r>
    </w:p>
    <w:p w14:paraId="04323512" w14:textId="77777777" w:rsidR="009666BB" w:rsidRDefault="009666BB">
      <w:pPr>
        <w:ind w:firstLine="720"/>
        <w:jc w:val="center"/>
      </w:pPr>
    </w:p>
    <w:p w14:paraId="79A61107" w14:textId="77777777" w:rsidR="00934676" w:rsidRDefault="00934676">
      <w:pPr>
        <w:ind w:firstLine="720"/>
      </w:pPr>
      <w:r>
        <w:t>CHAPTER</w:t>
      </w:r>
    </w:p>
    <w:p w14:paraId="152A9CE7" w14:textId="18E09926" w:rsidR="009666BB" w:rsidRDefault="00934676" w:rsidP="00934676">
      <w:pPr>
        <w:ind w:left="720" w:firstLine="720"/>
      </w:pPr>
      <w:r>
        <w:t>1.0 OVERVIEW…………………………………………………….Page 1</w:t>
      </w:r>
    </w:p>
    <w:p w14:paraId="1ED20796" w14:textId="77777777" w:rsidR="009666BB" w:rsidRDefault="009666BB">
      <w:pPr>
        <w:ind w:firstLine="720"/>
      </w:pPr>
    </w:p>
    <w:p w14:paraId="7A79CBC6" w14:textId="77777777" w:rsidR="009666BB" w:rsidRDefault="009666BB">
      <w:pPr>
        <w:sectPr w:rsidR="009666BB">
          <w:footerReference w:type="default" r:id="rId7"/>
          <w:pgSz w:w="12240" w:h="15840"/>
          <w:pgMar w:top="1440" w:right="1800" w:bottom="1440" w:left="1800" w:header="720" w:footer="720" w:gutter="0"/>
          <w:pgNumType w:fmt="lowerRoman"/>
          <w:cols w:space="720"/>
          <w:docGrid w:linePitch="360"/>
        </w:sectPr>
      </w:pPr>
    </w:p>
    <w:p w14:paraId="2D8B534E" w14:textId="77777777" w:rsidR="009666BB" w:rsidRDefault="009666BB">
      <w:pPr>
        <w:pStyle w:val="Heading1"/>
        <w:numPr>
          <w:ilvl w:val="0"/>
          <w:numId w:val="1"/>
        </w:numPr>
      </w:pPr>
      <w:r>
        <w:lastRenderedPageBreak/>
        <w:t>Overview</w:t>
      </w:r>
    </w:p>
    <w:p w14:paraId="586822E1" w14:textId="16EFF0C5" w:rsidR="00CD0CBE" w:rsidRDefault="009666BB" w:rsidP="00540660">
      <w:pPr>
        <w:pStyle w:val="Heading2"/>
        <w:numPr>
          <w:ilvl w:val="1"/>
          <w:numId w:val="1"/>
        </w:numPr>
        <w:spacing w:line="480" w:lineRule="auto"/>
      </w:pPr>
      <w:r>
        <w:t>Purpose, Scope and Objectives</w:t>
      </w:r>
    </w:p>
    <w:p w14:paraId="723017A0" w14:textId="4E1C8F98" w:rsidR="00001F6B" w:rsidRDefault="00CD0CBE" w:rsidP="00001F6B">
      <w:pPr>
        <w:spacing w:line="320" w:lineRule="atLeast"/>
        <w:jc w:val="both"/>
      </w:pPr>
      <w:r>
        <w:t>The purpose of this project is to create a platform where Spotify users who are interested in discovering new music can indicate their preferences for the kinds of music they enjoy listening to, and our program will follow playlists for them based on those preferences</w:t>
      </w:r>
      <w:r w:rsidR="00540660">
        <w:t xml:space="preserve">. We want to help Spotify users by following the playlists on their behalf given their preferences, so that they </w:t>
      </w:r>
      <w:r w:rsidR="00001F6B">
        <w:t>don’t</w:t>
      </w:r>
      <w:r w:rsidR="00540660">
        <w:t xml:space="preserve"> have to sift through the vast selection of playlists available on Spotify.</w:t>
      </w:r>
      <w:r w:rsidR="00001F6B">
        <w:t xml:space="preserve"> </w:t>
      </w:r>
      <w:r w:rsidR="00001F6B">
        <w:t>To create the form with which users can select their preferences for the music, we will use HTML, CSS, and JavaScript. In order to gather information from the user’s Spotify account and follow playlists on their behalf, we will need to use the Spotify API</w:t>
      </w:r>
      <w:r w:rsidR="00615818">
        <w:t>,</w:t>
      </w:r>
      <w:r w:rsidR="00001F6B">
        <w:t xml:space="preserve"> which requires us to use </w:t>
      </w:r>
      <w:r w:rsidR="00557CFC">
        <w:t>N</w:t>
      </w:r>
      <w:r w:rsidR="00001F6B">
        <w:t>ode.js. The user will login to their Spotify account through our platform so we can use the API and gain access to information. We will aim to create this as a web app as opposed to a mobile app.</w:t>
      </w:r>
    </w:p>
    <w:p w14:paraId="6AD8A714" w14:textId="77777777" w:rsidR="00001F6B" w:rsidRDefault="00001F6B" w:rsidP="009C76D9">
      <w:pPr>
        <w:spacing w:line="320" w:lineRule="atLeast"/>
        <w:jc w:val="both"/>
      </w:pPr>
    </w:p>
    <w:p w14:paraId="76FCC6CA" w14:textId="5FB0A74C" w:rsidR="00001F6B" w:rsidRDefault="00001F6B" w:rsidP="009C76D9">
      <w:pPr>
        <w:spacing w:line="320" w:lineRule="atLeast"/>
        <w:jc w:val="both"/>
      </w:pPr>
      <w:r>
        <w:t>Using the Spotify API, we also want to expand on Spotify’s social features to create a social media platform for music. It would allow users to post music recommendations, what they are currently listening to, and new playlists discovered from this application with their friends</w:t>
      </w:r>
      <w:r w:rsidR="001B322C">
        <w:t xml:space="preserve"> and followers</w:t>
      </w:r>
      <w:r>
        <w:t xml:space="preserve"> onto a central feed. It will also give users expanded profiles that they can share their favorite artists</w:t>
      </w:r>
      <w:r w:rsidR="00615818">
        <w:t xml:space="preserve"> and songs</w:t>
      </w:r>
      <w:r>
        <w:t xml:space="preserve">, as well as who and what they </w:t>
      </w:r>
      <w:r w:rsidR="00615818">
        <w:t xml:space="preserve">currently </w:t>
      </w:r>
      <w:r>
        <w:t xml:space="preserve">enjoy listening to. This feature will </w:t>
      </w:r>
      <w:r w:rsidR="00557CFC">
        <w:t xml:space="preserve">also require the </w:t>
      </w:r>
      <w:r>
        <w:t>use of HTML, CSS, JavaScript</w:t>
      </w:r>
      <w:r w:rsidR="00557CFC">
        <w:t>, Node.js, and the Spotify API. The API will be used to gather details about each users’ profiles when they login to their account</w:t>
      </w:r>
      <w:r w:rsidR="00615818">
        <w:t>. The web application will then formulate their expanded profiles and allow them to post on</w:t>
      </w:r>
      <w:r w:rsidR="004C6013">
        <w:t>to</w:t>
      </w:r>
      <w:r w:rsidR="00615818">
        <w:t xml:space="preserve"> a central feed. </w:t>
      </w:r>
    </w:p>
    <w:p w14:paraId="7F45FE54" w14:textId="77777777" w:rsidR="00CD0CBE" w:rsidRDefault="00CD0CBE" w:rsidP="009C76D9">
      <w:pPr>
        <w:spacing w:line="320" w:lineRule="atLeast"/>
        <w:jc w:val="both"/>
      </w:pPr>
    </w:p>
    <w:p w14:paraId="6019ACAC" w14:textId="77777777" w:rsidR="009666BB" w:rsidRDefault="00281B43" w:rsidP="00281B43">
      <w:pPr>
        <w:pStyle w:val="Heading2"/>
        <w:numPr>
          <w:ilvl w:val="1"/>
          <w:numId w:val="1"/>
        </w:numPr>
        <w:spacing w:line="480" w:lineRule="auto"/>
      </w:pPr>
      <w:r>
        <w:t>P</w:t>
      </w:r>
      <w:r w:rsidRPr="00281B43">
        <w:t>roject description</w:t>
      </w:r>
      <w:r w:rsidR="00F9494C">
        <w:t xml:space="preserve"> </w:t>
      </w:r>
    </w:p>
    <w:p w14:paraId="50042B82" w14:textId="4B05E7A1" w:rsidR="004230C8" w:rsidRDefault="00D839F2" w:rsidP="009C76D9">
      <w:pPr>
        <w:spacing w:line="320" w:lineRule="atLeast"/>
        <w:jc w:val="both"/>
        <w:rPr>
          <w:rFonts w:ascii="Arial" w:hAnsi="Arial" w:cs="Arial"/>
          <w:color w:val="000000"/>
          <w:sz w:val="20"/>
          <w:szCs w:val="20"/>
        </w:rPr>
      </w:pPr>
      <w:r w:rsidRPr="00D839F2">
        <w:rPr>
          <w:color w:val="000000"/>
        </w:rPr>
        <w:t>Definition of the problem</w:t>
      </w:r>
      <w:r w:rsidR="009C76D9">
        <w:rPr>
          <w:rFonts w:ascii="Arial" w:hAnsi="Arial" w:cs="Arial"/>
          <w:color w:val="000000"/>
          <w:sz w:val="20"/>
          <w:szCs w:val="20"/>
        </w:rPr>
        <w:t>:</w:t>
      </w:r>
      <w:r>
        <w:rPr>
          <w:rFonts w:ascii="Arial" w:hAnsi="Arial" w:cs="Arial"/>
          <w:color w:val="000000"/>
          <w:sz w:val="20"/>
          <w:szCs w:val="20"/>
        </w:rPr>
        <w:t xml:space="preserve"> </w:t>
      </w:r>
    </w:p>
    <w:p w14:paraId="003A4DB0" w14:textId="742C70B0" w:rsidR="004230C8" w:rsidRDefault="004230C8" w:rsidP="004230C8">
      <w:pPr>
        <w:pStyle w:val="ListParagraph"/>
        <w:numPr>
          <w:ilvl w:val="0"/>
          <w:numId w:val="5"/>
        </w:numPr>
        <w:spacing w:line="320" w:lineRule="atLeast"/>
        <w:jc w:val="both"/>
      </w:pPr>
      <w:r>
        <w:t>Login to Spotify account page</w:t>
      </w:r>
    </w:p>
    <w:p w14:paraId="22C0D739" w14:textId="08DFA53B" w:rsidR="004230C8" w:rsidRDefault="004230C8" w:rsidP="004230C8">
      <w:pPr>
        <w:pStyle w:val="ListParagraph"/>
        <w:numPr>
          <w:ilvl w:val="0"/>
          <w:numId w:val="5"/>
        </w:numPr>
        <w:spacing w:line="320" w:lineRule="atLeast"/>
        <w:jc w:val="both"/>
      </w:pPr>
      <w:r>
        <w:t>Form to indicate music discovery preferences</w:t>
      </w:r>
    </w:p>
    <w:p w14:paraId="54023C51" w14:textId="3C8C2974" w:rsidR="00281B43" w:rsidRDefault="004230C8" w:rsidP="004230C8">
      <w:pPr>
        <w:pStyle w:val="ListParagraph"/>
        <w:numPr>
          <w:ilvl w:val="0"/>
          <w:numId w:val="5"/>
        </w:numPr>
        <w:spacing w:line="320" w:lineRule="atLeast"/>
        <w:jc w:val="both"/>
      </w:pPr>
      <w:r>
        <w:t xml:space="preserve">Results page informing users of the playlists that were followed through their </w:t>
      </w:r>
      <w:r w:rsidR="00615818">
        <w:t>accounts.</w:t>
      </w:r>
    </w:p>
    <w:p w14:paraId="259012F7" w14:textId="6287C728" w:rsidR="00615818" w:rsidRDefault="00615818" w:rsidP="004230C8">
      <w:pPr>
        <w:pStyle w:val="ListParagraph"/>
        <w:numPr>
          <w:ilvl w:val="0"/>
          <w:numId w:val="5"/>
        </w:numPr>
        <w:spacing w:line="320" w:lineRule="atLeast"/>
        <w:jc w:val="both"/>
      </w:pPr>
      <w:r>
        <w:t xml:space="preserve">Expanded user Spotify profiles that show previous posts, favorite artists and songs, as well as who and what they currently enjoy listening to. </w:t>
      </w:r>
    </w:p>
    <w:p w14:paraId="0CCDE877" w14:textId="131D58FF" w:rsidR="00615818" w:rsidRDefault="00615818" w:rsidP="004230C8">
      <w:pPr>
        <w:pStyle w:val="ListParagraph"/>
        <w:numPr>
          <w:ilvl w:val="0"/>
          <w:numId w:val="5"/>
        </w:numPr>
        <w:spacing w:line="320" w:lineRule="atLeast"/>
        <w:jc w:val="both"/>
      </w:pPr>
      <w:r>
        <w:t xml:space="preserve">A central social media feed where users can create posts for their followers on Spotify, and view posts created by people they follow. </w:t>
      </w:r>
    </w:p>
    <w:sectPr w:rsidR="00615818">
      <w:footerReference w:type="default" r:id="rId8"/>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4424DE" w14:textId="77777777" w:rsidR="0012213D" w:rsidRDefault="0012213D">
      <w:r>
        <w:separator/>
      </w:r>
    </w:p>
  </w:endnote>
  <w:endnote w:type="continuationSeparator" w:id="0">
    <w:p w14:paraId="61A1B1F7" w14:textId="77777777" w:rsidR="0012213D" w:rsidRDefault="00122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668034" w14:textId="77777777" w:rsidR="00515EC2" w:rsidRDefault="00515EC2" w:rsidP="00703430">
    <w:pPr>
      <w:pStyle w:val="Footer"/>
    </w:pPr>
    <w:r>
      <w:tab/>
    </w:r>
    <w:r>
      <w:rPr>
        <w:rStyle w:val="PageNumber"/>
      </w:rPr>
      <w:fldChar w:fldCharType="begin"/>
    </w:r>
    <w:r>
      <w:rPr>
        <w:rStyle w:val="PageNumber"/>
      </w:rPr>
      <w:instrText xml:space="preserve"> PAGE </w:instrText>
    </w:r>
    <w:r>
      <w:rPr>
        <w:rStyle w:val="PageNumber"/>
      </w:rPr>
      <w:fldChar w:fldCharType="separate"/>
    </w:r>
    <w:r w:rsidR="007A4251">
      <w:rPr>
        <w:rStyle w:val="PageNumber"/>
        <w:noProof/>
      </w:rPr>
      <w:t>iv</w:t>
    </w:r>
    <w:r>
      <w:rPr>
        <w:rStyle w:val="PageNumber"/>
      </w:rPr>
      <w:fldChar w:fldCharType="end"/>
    </w:r>
    <w:r>
      <w:rPr>
        <w:rStyle w:val="PageNumbe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6546D2" w14:textId="77777777" w:rsidR="00515EC2" w:rsidRDefault="00515EC2" w:rsidP="00CA5209">
    <w:pPr>
      <w:pStyle w:val="Footer"/>
    </w:pPr>
    <w:r>
      <w:tab/>
    </w:r>
    <w:r>
      <w:rPr>
        <w:rStyle w:val="PageNumber"/>
      </w:rPr>
      <w:fldChar w:fldCharType="begin"/>
    </w:r>
    <w:r>
      <w:rPr>
        <w:rStyle w:val="PageNumber"/>
      </w:rPr>
      <w:instrText xml:space="preserve"> PAGE </w:instrText>
    </w:r>
    <w:r>
      <w:rPr>
        <w:rStyle w:val="PageNumber"/>
      </w:rPr>
      <w:fldChar w:fldCharType="separate"/>
    </w:r>
    <w:r w:rsidR="007A4251">
      <w:rPr>
        <w:rStyle w:val="PageNumber"/>
        <w:noProof/>
      </w:rPr>
      <w:t>1</w:t>
    </w:r>
    <w:r>
      <w:rPr>
        <w:rStyle w:val="PageNumber"/>
      </w:rPr>
      <w:fldChar w:fldCharType="end"/>
    </w:r>
    <w:r>
      <w:rPr>
        <w:rStyle w:val="PageNumber"/>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1BA814" w14:textId="77777777" w:rsidR="0012213D" w:rsidRDefault="0012213D">
      <w:r>
        <w:separator/>
      </w:r>
    </w:p>
  </w:footnote>
  <w:footnote w:type="continuationSeparator" w:id="0">
    <w:p w14:paraId="278B3D33" w14:textId="77777777" w:rsidR="0012213D" w:rsidRDefault="001221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67E31F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9B57223"/>
    <w:multiLevelType w:val="hybridMultilevel"/>
    <w:tmpl w:val="C068ECA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B0340C"/>
    <w:multiLevelType w:val="hybridMultilevel"/>
    <w:tmpl w:val="BCD2396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511C6DFB"/>
    <w:multiLevelType w:val="multilevel"/>
    <w:tmpl w:val="DBCA6B6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53A47760"/>
    <w:multiLevelType w:val="hybridMultilevel"/>
    <w:tmpl w:val="F34AF9D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MzcysTAwBjLMLJR0lIJTi4sz8/NACgxrAcsWRposAAAA"/>
  </w:docVars>
  <w:rsids>
    <w:rsidRoot w:val="009666BB"/>
    <w:rsid w:val="000016C6"/>
    <w:rsid w:val="00001F6B"/>
    <w:rsid w:val="00102354"/>
    <w:rsid w:val="00113A47"/>
    <w:rsid w:val="0012213D"/>
    <w:rsid w:val="00190634"/>
    <w:rsid w:val="001B322C"/>
    <w:rsid w:val="001B33A9"/>
    <w:rsid w:val="00281B43"/>
    <w:rsid w:val="0039075D"/>
    <w:rsid w:val="004230C8"/>
    <w:rsid w:val="004C6013"/>
    <w:rsid w:val="004C67C6"/>
    <w:rsid w:val="005068BE"/>
    <w:rsid w:val="00515EC2"/>
    <w:rsid w:val="00540660"/>
    <w:rsid w:val="00557CFC"/>
    <w:rsid w:val="005A6FC4"/>
    <w:rsid w:val="00615818"/>
    <w:rsid w:val="006178B7"/>
    <w:rsid w:val="00644EF6"/>
    <w:rsid w:val="006F3C2D"/>
    <w:rsid w:val="00703430"/>
    <w:rsid w:val="007821C7"/>
    <w:rsid w:val="007A4251"/>
    <w:rsid w:val="007C7F98"/>
    <w:rsid w:val="007F19B0"/>
    <w:rsid w:val="008333A5"/>
    <w:rsid w:val="00934676"/>
    <w:rsid w:val="009666BB"/>
    <w:rsid w:val="009C76D9"/>
    <w:rsid w:val="00A15851"/>
    <w:rsid w:val="00A93033"/>
    <w:rsid w:val="00B279B8"/>
    <w:rsid w:val="00BA3FA6"/>
    <w:rsid w:val="00C1037A"/>
    <w:rsid w:val="00CA5209"/>
    <w:rsid w:val="00CD0CBE"/>
    <w:rsid w:val="00D839F2"/>
    <w:rsid w:val="00DD4DE9"/>
    <w:rsid w:val="00F91DFE"/>
    <w:rsid w:val="00F9494C"/>
    <w:rsid w:val="696B92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758D588"/>
  <w15:chartTrackingRefBased/>
  <w15:docId w15:val="{7716D7F3-AEE8-D945-BDC9-20F6ECAF6B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qFormat/>
    <w:pPr>
      <w:keepNext/>
      <w:spacing w:before="240" w:after="60"/>
      <w:outlineLvl w:val="0"/>
    </w:pPr>
    <w:rPr>
      <w:rFonts w:ascii="Arial" w:hAnsi="Arial" w:cs="Arial"/>
      <w:b/>
      <w:bCs/>
      <w:kern w:val="32"/>
      <w:sz w:val="32"/>
      <w:szCs w:val="32"/>
    </w:rPr>
  </w:style>
  <w:style w:type="paragraph" w:styleId="Heading2">
    <w:name w:val="heading 2"/>
    <w:basedOn w:val="Normal"/>
    <w:next w:val="Normal"/>
    <w:qFormat/>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qFormat/>
    <w:pPr>
      <w:spacing w:before="120" w:after="120"/>
    </w:pPr>
    <w:rPr>
      <w:b/>
      <w:bCs/>
      <w:color w:val="191970"/>
      <w:sz w:val="20"/>
      <w:szCs w:val="20"/>
    </w:rPr>
  </w:style>
  <w:style w:type="paragraph" w:styleId="BodyText">
    <w:name w:val="Body Text"/>
    <w:basedOn w:val="Normal"/>
    <w:rPr>
      <w:szCs w:val="20"/>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styleId="FootnoteText">
    <w:name w:val="footnote text"/>
    <w:basedOn w:val="Normal"/>
    <w:semiHidden/>
    <w:rPr>
      <w:sz w:val="20"/>
      <w:szCs w:val="20"/>
    </w:rPr>
  </w:style>
  <w:style w:type="character" w:styleId="FootnoteReference">
    <w:name w:val="footnote reference"/>
    <w:semiHidden/>
    <w:rPr>
      <w:vertAlign w:val="superscript"/>
    </w:rPr>
  </w:style>
  <w:style w:type="paragraph" w:styleId="ListParagraph">
    <w:name w:val="List Paragraph"/>
    <w:basedOn w:val="Normal"/>
    <w:uiPriority w:val="34"/>
    <w:qFormat/>
    <w:rsid w:val="009C76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7662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5</Pages>
  <Words>501</Words>
  <Characters>285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Proposal Template</vt:lpstr>
    </vt:vector>
  </TitlesOfParts>
  <Company>IUG</Company>
  <LinksUpToDate>false</LinksUpToDate>
  <CharactersWithSpaces>3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Template</dc:title>
  <dc:subject/>
  <dc:creator>Osama</dc:creator>
  <cp:keywords/>
  <dc:description/>
  <cp:lastModifiedBy>Grant Yaniv</cp:lastModifiedBy>
  <cp:revision>20</cp:revision>
  <cp:lastPrinted>2005-09-05T17:02:00Z</cp:lastPrinted>
  <dcterms:created xsi:type="dcterms:W3CDTF">2019-01-31T12:33:00Z</dcterms:created>
  <dcterms:modified xsi:type="dcterms:W3CDTF">2021-02-12T01:55:00Z</dcterms:modified>
</cp:coreProperties>
</file>